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6D3E8" w14:textId="237B0E44" w:rsidR="008035CE" w:rsidRDefault="00B54D53" w:rsidP="008035CE">
      <w:pPr>
        <w:jc w:val="center"/>
        <w:rPr>
          <w:b/>
          <w:bCs/>
          <w:sz w:val="48"/>
          <w:szCs w:val="48"/>
        </w:rPr>
      </w:pPr>
      <w:r>
        <w:rPr>
          <w:b/>
          <w:bCs/>
          <w:noProof/>
          <w:sz w:val="48"/>
          <w:szCs w:val="48"/>
        </w:rPr>
        <w:drawing>
          <wp:inline distT="0" distB="0" distL="0" distR="0" wp14:anchorId="14412469" wp14:editId="609DDED9">
            <wp:extent cx="5731510" cy="110871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EFB9A" w14:textId="77777777" w:rsidR="00B54D53" w:rsidRDefault="00B54D53" w:rsidP="008035CE">
      <w:pPr>
        <w:jc w:val="center"/>
        <w:rPr>
          <w:b/>
          <w:bCs/>
          <w:sz w:val="48"/>
          <w:szCs w:val="48"/>
        </w:rPr>
      </w:pPr>
    </w:p>
    <w:p w14:paraId="14175F8D" w14:textId="03E41A05" w:rsidR="008035CE" w:rsidRDefault="008035CE" w:rsidP="008035CE">
      <w:pPr>
        <w:jc w:val="center"/>
        <w:rPr>
          <w:b/>
          <w:bCs/>
          <w:sz w:val="48"/>
          <w:szCs w:val="48"/>
        </w:rPr>
      </w:pPr>
      <w:r w:rsidRPr="008035CE">
        <w:rPr>
          <w:b/>
          <w:bCs/>
          <w:sz w:val="48"/>
          <w:szCs w:val="48"/>
        </w:rPr>
        <w:t>Council Members</w:t>
      </w:r>
    </w:p>
    <w:p w14:paraId="26047C06" w14:textId="77777777" w:rsidR="008035CE" w:rsidRPr="008035CE" w:rsidRDefault="008035CE" w:rsidP="008035CE">
      <w:pPr>
        <w:jc w:val="center"/>
        <w:rPr>
          <w:b/>
          <w:bCs/>
          <w:sz w:val="48"/>
          <w:szCs w:val="48"/>
        </w:rPr>
      </w:pPr>
    </w:p>
    <w:p w14:paraId="68975CC4" w14:textId="77777777" w:rsidR="008035CE" w:rsidRPr="008035CE" w:rsidRDefault="008035CE" w:rsidP="008035CE">
      <w:pPr>
        <w:rPr>
          <w:sz w:val="32"/>
          <w:szCs w:val="32"/>
        </w:rPr>
      </w:pPr>
    </w:p>
    <w:p w14:paraId="5D71BA95" w14:textId="25DF64E1" w:rsidR="00D72789" w:rsidRPr="008035CE" w:rsidRDefault="008035CE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         </w:t>
      </w:r>
      <w:r w:rsidRPr="008035CE">
        <w:rPr>
          <w:b/>
          <w:bCs/>
          <w:sz w:val="32"/>
          <w:szCs w:val="32"/>
        </w:rPr>
        <w:t xml:space="preserve"> </w:t>
      </w:r>
      <w:r w:rsidR="00D4774D" w:rsidRPr="008035CE">
        <w:rPr>
          <w:b/>
          <w:bCs/>
          <w:sz w:val="32"/>
          <w:szCs w:val="32"/>
        </w:rPr>
        <w:t>Mentor</w:t>
      </w:r>
    </w:p>
    <w:p w14:paraId="5613EB7C" w14:textId="0D562D33" w:rsidR="00D4774D" w:rsidRDefault="00D4774D" w:rsidP="00D4774D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Dr. Swati Srivastava</w:t>
      </w:r>
    </w:p>
    <w:p w14:paraId="3E10A4A4" w14:textId="77777777" w:rsidR="00D4774D" w:rsidRDefault="00D4774D" w:rsidP="00D4774D">
      <w:pPr>
        <w:pStyle w:val="ListParagraph"/>
        <w:ind w:left="1440"/>
        <w:rPr>
          <w:sz w:val="32"/>
          <w:szCs w:val="32"/>
        </w:rPr>
      </w:pPr>
    </w:p>
    <w:p w14:paraId="1F68E33E" w14:textId="4B6EFBCB" w:rsidR="00D4774D" w:rsidRPr="008035CE" w:rsidRDefault="00D4774D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         </w:t>
      </w:r>
      <w:r w:rsidRPr="008035CE">
        <w:rPr>
          <w:b/>
          <w:bCs/>
          <w:sz w:val="32"/>
          <w:szCs w:val="32"/>
        </w:rPr>
        <w:t xml:space="preserve"> President</w:t>
      </w:r>
    </w:p>
    <w:p w14:paraId="4578CC70" w14:textId="1F88FA60" w:rsidR="00D4774D" w:rsidRDefault="00D4774D" w:rsidP="00D4774D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Sujal Kulshrestha</w:t>
      </w:r>
    </w:p>
    <w:p w14:paraId="64FA03B3" w14:textId="77777777" w:rsidR="00D4774D" w:rsidRDefault="00D4774D" w:rsidP="00D4774D">
      <w:pPr>
        <w:pStyle w:val="ListParagraph"/>
        <w:ind w:left="1440"/>
        <w:rPr>
          <w:sz w:val="32"/>
          <w:szCs w:val="32"/>
        </w:rPr>
      </w:pPr>
    </w:p>
    <w:p w14:paraId="174F2F80" w14:textId="07501832" w:rsidR="00D4774D" w:rsidRPr="008035CE" w:rsidRDefault="00D4774D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 xml:space="preserve">          Vice-President</w:t>
      </w:r>
    </w:p>
    <w:p w14:paraId="570CEC13" w14:textId="666CC729" w:rsidR="00D4774D" w:rsidRDefault="00D4774D" w:rsidP="00D4774D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Uday Gupta</w:t>
      </w:r>
    </w:p>
    <w:p w14:paraId="762167A1" w14:textId="77777777" w:rsidR="00D4774D" w:rsidRDefault="00D4774D" w:rsidP="00D4774D">
      <w:pPr>
        <w:pStyle w:val="ListParagraph"/>
        <w:ind w:left="1440"/>
        <w:rPr>
          <w:sz w:val="32"/>
          <w:szCs w:val="32"/>
        </w:rPr>
      </w:pPr>
    </w:p>
    <w:p w14:paraId="3F579DD4" w14:textId="4700BF08" w:rsidR="00D4774D" w:rsidRPr="008035CE" w:rsidRDefault="00D4774D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 xml:space="preserve">  </w:t>
      </w:r>
      <w:r w:rsidRPr="008035CE">
        <w:rPr>
          <w:b/>
          <w:bCs/>
          <w:sz w:val="32"/>
          <w:szCs w:val="32"/>
        </w:rPr>
        <w:t xml:space="preserve">        General Secretary</w:t>
      </w:r>
    </w:p>
    <w:p w14:paraId="57BF2A81" w14:textId="7A916F5D" w:rsidR="00D4774D" w:rsidRDefault="00D4774D" w:rsidP="00D4774D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Sneha Agarwal</w:t>
      </w:r>
    </w:p>
    <w:p w14:paraId="386A47EF" w14:textId="77777777" w:rsidR="00D4774D" w:rsidRDefault="00D4774D" w:rsidP="00D4774D">
      <w:pPr>
        <w:pStyle w:val="ListParagraph"/>
        <w:ind w:left="1440"/>
        <w:rPr>
          <w:sz w:val="32"/>
          <w:szCs w:val="32"/>
        </w:rPr>
      </w:pPr>
    </w:p>
    <w:p w14:paraId="59CAD1B5" w14:textId="2DEE905F" w:rsidR="00D4774D" w:rsidRPr="008035CE" w:rsidRDefault="00D4774D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 xml:space="preserve">          Joint Secretary</w:t>
      </w:r>
    </w:p>
    <w:p w14:paraId="178C227C" w14:textId="60566D1F" w:rsidR="00D4774D" w:rsidRDefault="00D4774D" w:rsidP="00D4774D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Saumya Srivastava</w:t>
      </w:r>
    </w:p>
    <w:p w14:paraId="6EA51B2C" w14:textId="77777777" w:rsidR="00D4774D" w:rsidRDefault="00D4774D" w:rsidP="00D4774D">
      <w:pPr>
        <w:pStyle w:val="ListParagraph"/>
        <w:ind w:left="1440"/>
        <w:rPr>
          <w:sz w:val="32"/>
          <w:szCs w:val="32"/>
        </w:rPr>
      </w:pPr>
    </w:p>
    <w:p w14:paraId="3BD16FF9" w14:textId="4BF22D11" w:rsidR="00D4774D" w:rsidRPr="008035CE" w:rsidRDefault="00D4774D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 xml:space="preserve">          Head Corporate Relations</w:t>
      </w:r>
    </w:p>
    <w:p w14:paraId="6601B9C5" w14:textId="4F1049D0" w:rsidR="00D4774D" w:rsidRDefault="00D4774D" w:rsidP="00D4774D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Uday Gupta</w:t>
      </w:r>
    </w:p>
    <w:p w14:paraId="3EECA0E1" w14:textId="77777777" w:rsidR="00D4774D" w:rsidRDefault="00D4774D" w:rsidP="00D4774D">
      <w:pPr>
        <w:pStyle w:val="ListParagraph"/>
        <w:ind w:left="1440"/>
        <w:rPr>
          <w:sz w:val="32"/>
          <w:szCs w:val="32"/>
        </w:rPr>
      </w:pPr>
    </w:p>
    <w:p w14:paraId="427EFBBA" w14:textId="4FA9AE02" w:rsidR="00D4774D" w:rsidRPr="008035CE" w:rsidRDefault="00D4774D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 xml:space="preserve">          Head Technical</w:t>
      </w:r>
    </w:p>
    <w:p w14:paraId="4015E1E3" w14:textId="16E4BC4B" w:rsidR="00D4774D" w:rsidRDefault="00D4774D" w:rsidP="00D4774D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Shrishti Prakash</w:t>
      </w:r>
    </w:p>
    <w:p w14:paraId="601859F1" w14:textId="77777777" w:rsidR="00D4774D" w:rsidRDefault="00D4774D" w:rsidP="00D4774D">
      <w:pPr>
        <w:pStyle w:val="ListParagraph"/>
        <w:ind w:left="1440"/>
        <w:rPr>
          <w:sz w:val="32"/>
          <w:szCs w:val="32"/>
        </w:rPr>
      </w:pPr>
    </w:p>
    <w:p w14:paraId="2009CE05" w14:textId="3377E054" w:rsidR="00D4774D" w:rsidRPr="008035CE" w:rsidRDefault="00D4774D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lastRenderedPageBreak/>
        <w:t xml:space="preserve">          Head </w:t>
      </w:r>
      <w:r w:rsidR="008B4167" w:rsidRPr="008035CE">
        <w:rPr>
          <w:b/>
          <w:bCs/>
          <w:sz w:val="32"/>
          <w:szCs w:val="32"/>
        </w:rPr>
        <w:t>Graphics &amp; Design</w:t>
      </w:r>
    </w:p>
    <w:p w14:paraId="43F7E5DE" w14:textId="213F6472" w:rsidR="00D4774D" w:rsidRDefault="00D4774D" w:rsidP="00D4774D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Bhoomi Shakya</w:t>
      </w:r>
    </w:p>
    <w:p w14:paraId="17FD207D" w14:textId="77777777" w:rsidR="00D4774D" w:rsidRDefault="00D4774D" w:rsidP="00D4774D">
      <w:pPr>
        <w:pStyle w:val="ListParagraph"/>
        <w:ind w:left="1440"/>
        <w:rPr>
          <w:sz w:val="32"/>
          <w:szCs w:val="32"/>
        </w:rPr>
      </w:pPr>
    </w:p>
    <w:p w14:paraId="50478322" w14:textId="15327A04" w:rsidR="00D4774D" w:rsidRPr="008035CE" w:rsidRDefault="00D4774D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 xml:space="preserve">          Head Student Relations</w:t>
      </w:r>
    </w:p>
    <w:p w14:paraId="09B59BF9" w14:textId="4BEB4BA8" w:rsidR="008035CE" w:rsidRPr="00B54D53" w:rsidRDefault="00D4774D" w:rsidP="00B54D53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Sumit Mandal</w:t>
      </w:r>
    </w:p>
    <w:p w14:paraId="39346AA4" w14:textId="77777777" w:rsidR="00D4774D" w:rsidRDefault="00D4774D" w:rsidP="00D4774D">
      <w:pPr>
        <w:pStyle w:val="ListParagraph"/>
        <w:ind w:left="1440"/>
        <w:rPr>
          <w:sz w:val="32"/>
          <w:szCs w:val="32"/>
        </w:rPr>
      </w:pPr>
    </w:p>
    <w:p w14:paraId="7973B186" w14:textId="3B4F76D6" w:rsidR="00D4774D" w:rsidRPr="008035CE" w:rsidRDefault="00D4774D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>Head Event &amp; Logistics</w:t>
      </w:r>
    </w:p>
    <w:p w14:paraId="5884A4E9" w14:textId="452D9892" w:rsidR="00D4774D" w:rsidRDefault="00D4774D" w:rsidP="00D4774D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Aman Pandey</w:t>
      </w:r>
    </w:p>
    <w:p w14:paraId="01430251" w14:textId="77777777" w:rsidR="00D4774D" w:rsidRDefault="00D4774D" w:rsidP="00D4774D">
      <w:pPr>
        <w:pStyle w:val="ListParagraph"/>
        <w:ind w:left="1440"/>
        <w:rPr>
          <w:sz w:val="32"/>
          <w:szCs w:val="32"/>
        </w:rPr>
      </w:pPr>
    </w:p>
    <w:p w14:paraId="3941028D" w14:textId="1019ADB4" w:rsidR="00D4774D" w:rsidRPr="008035CE" w:rsidRDefault="00D4774D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>Head Data &amp; Report Analysis</w:t>
      </w:r>
    </w:p>
    <w:p w14:paraId="44298232" w14:textId="02BC98C6" w:rsidR="00D4774D" w:rsidRDefault="00D4774D" w:rsidP="00D4774D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Divyansh Agarwal</w:t>
      </w:r>
    </w:p>
    <w:p w14:paraId="537B928C" w14:textId="46B1E7F4" w:rsidR="00D4774D" w:rsidRDefault="00D4774D" w:rsidP="00D4774D">
      <w:pPr>
        <w:pStyle w:val="ListParagraph"/>
        <w:ind w:left="1440"/>
        <w:rPr>
          <w:sz w:val="32"/>
          <w:szCs w:val="32"/>
        </w:rPr>
      </w:pPr>
    </w:p>
    <w:p w14:paraId="321C4AC4" w14:textId="01845C99" w:rsidR="00D4774D" w:rsidRPr="008035CE" w:rsidRDefault="00D4774D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>Head Content</w:t>
      </w:r>
    </w:p>
    <w:p w14:paraId="4DE11646" w14:textId="3FAAF94C" w:rsidR="00D4774D" w:rsidRDefault="00D4774D" w:rsidP="00D4774D">
      <w:pPr>
        <w:pStyle w:val="ListParagraph"/>
        <w:ind w:left="1440"/>
        <w:rPr>
          <w:sz w:val="32"/>
          <w:szCs w:val="32"/>
        </w:rPr>
      </w:pPr>
      <w:proofErr w:type="spellStart"/>
      <w:r>
        <w:rPr>
          <w:sz w:val="32"/>
          <w:szCs w:val="32"/>
        </w:rPr>
        <w:t>Medha</w:t>
      </w:r>
      <w:proofErr w:type="spellEnd"/>
      <w:r>
        <w:rPr>
          <w:sz w:val="32"/>
          <w:szCs w:val="32"/>
        </w:rPr>
        <w:t xml:space="preserve"> Agarwal</w:t>
      </w:r>
    </w:p>
    <w:p w14:paraId="1D2AB513" w14:textId="0A7152ED" w:rsidR="00D4774D" w:rsidRDefault="00D4774D" w:rsidP="00D4774D">
      <w:pPr>
        <w:pStyle w:val="ListParagraph"/>
        <w:ind w:left="1440"/>
        <w:rPr>
          <w:sz w:val="32"/>
          <w:szCs w:val="32"/>
        </w:rPr>
      </w:pPr>
    </w:p>
    <w:p w14:paraId="38870A57" w14:textId="0B6A5D67" w:rsidR="00D4774D" w:rsidRPr="008035CE" w:rsidRDefault="00D4774D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>Head Media &amp; Publicity</w:t>
      </w:r>
    </w:p>
    <w:p w14:paraId="0A8DF9AF" w14:textId="52074BFD" w:rsidR="00D4774D" w:rsidRDefault="00D4774D" w:rsidP="00D4774D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Garima Varshney</w:t>
      </w:r>
    </w:p>
    <w:p w14:paraId="7CFB007F" w14:textId="444F154D" w:rsidR="008B4167" w:rsidRPr="008035CE" w:rsidRDefault="008B4167" w:rsidP="00D4774D">
      <w:pPr>
        <w:pStyle w:val="ListParagraph"/>
        <w:ind w:left="1440"/>
        <w:rPr>
          <w:b/>
          <w:bCs/>
          <w:sz w:val="32"/>
          <w:szCs w:val="32"/>
        </w:rPr>
      </w:pPr>
    </w:p>
    <w:p w14:paraId="28F10CE8" w14:textId="2359AC56" w:rsidR="008B4167" w:rsidRDefault="008B4167" w:rsidP="008B4167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8035CE">
        <w:rPr>
          <w:b/>
          <w:bCs/>
          <w:sz w:val="32"/>
          <w:szCs w:val="32"/>
        </w:rPr>
        <w:t>Co-Head Technical</w:t>
      </w:r>
    </w:p>
    <w:p w14:paraId="423528E6" w14:textId="3AFD33AE" w:rsidR="008B4167" w:rsidRDefault="008B4167" w:rsidP="008B4167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Sujal Kulshrestha</w:t>
      </w:r>
    </w:p>
    <w:p w14:paraId="446EC725" w14:textId="68DAA989" w:rsidR="00D4774D" w:rsidRDefault="00D4774D" w:rsidP="00D4774D">
      <w:pPr>
        <w:pStyle w:val="ListParagraph"/>
        <w:ind w:left="1440"/>
        <w:rPr>
          <w:sz w:val="32"/>
          <w:szCs w:val="32"/>
        </w:rPr>
      </w:pPr>
    </w:p>
    <w:p w14:paraId="291A07A4" w14:textId="3F3AEE65" w:rsidR="00D4774D" w:rsidRPr="008035CE" w:rsidRDefault="00D4774D" w:rsidP="00D4774D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 xml:space="preserve">Co-Head </w:t>
      </w:r>
      <w:r w:rsidR="008B4167" w:rsidRPr="008035CE">
        <w:rPr>
          <w:b/>
          <w:bCs/>
          <w:sz w:val="32"/>
          <w:szCs w:val="32"/>
        </w:rPr>
        <w:t>Student Relations</w:t>
      </w:r>
    </w:p>
    <w:p w14:paraId="52D87560" w14:textId="7F9ABD05" w:rsidR="008B4167" w:rsidRDefault="008B4167" w:rsidP="008B4167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Sneha Agarwal</w:t>
      </w:r>
    </w:p>
    <w:p w14:paraId="6E525563" w14:textId="67A29872" w:rsidR="008B4167" w:rsidRDefault="008B4167" w:rsidP="008B4167">
      <w:pPr>
        <w:pStyle w:val="ListParagraph"/>
        <w:ind w:left="1440"/>
        <w:rPr>
          <w:sz w:val="32"/>
          <w:szCs w:val="32"/>
        </w:rPr>
      </w:pPr>
    </w:p>
    <w:p w14:paraId="63BF3364" w14:textId="751DCB51" w:rsidR="008B4167" w:rsidRPr="008035CE" w:rsidRDefault="008B4167" w:rsidP="008B4167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>Co-Head Event &amp; Logistics</w:t>
      </w:r>
    </w:p>
    <w:p w14:paraId="19E022F4" w14:textId="619002AA" w:rsidR="008B4167" w:rsidRDefault="008B4167" w:rsidP="008B4167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Abhinav Agarwal</w:t>
      </w:r>
    </w:p>
    <w:p w14:paraId="6CC31576" w14:textId="131B4AAD" w:rsidR="008B4167" w:rsidRDefault="008B4167" w:rsidP="008B4167">
      <w:pPr>
        <w:pStyle w:val="ListParagraph"/>
        <w:ind w:left="1440"/>
        <w:rPr>
          <w:sz w:val="32"/>
          <w:szCs w:val="32"/>
        </w:rPr>
      </w:pPr>
    </w:p>
    <w:p w14:paraId="190C9D9A" w14:textId="7115F7FB" w:rsidR="008B4167" w:rsidRPr="008035CE" w:rsidRDefault="008B4167" w:rsidP="008B4167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>Co-Head Media &amp; Publicity</w:t>
      </w:r>
    </w:p>
    <w:p w14:paraId="72D73E02" w14:textId="1DFF991D" w:rsidR="008B4167" w:rsidRDefault="008B4167" w:rsidP="008B4167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Harsh Bansal</w:t>
      </w:r>
    </w:p>
    <w:p w14:paraId="71A1BF6E" w14:textId="6539CD41" w:rsidR="008B4167" w:rsidRDefault="008B4167" w:rsidP="008B4167">
      <w:pPr>
        <w:pStyle w:val="ListParagraph"/>
        <w:ind w:left="1440"/>
        <w:rPr>
          <w:sz w:val="32"/>
          <w:szCs w:val="32"/>
        </w:rPr>
      </w:pPr>
    </w:p>
    <w:p w14:paraId="0A53B9BA" w14:textId="50A08DE2" w:rsidR="008B4167" w:rsidRPr="008035CE" w:rsidRDefault="008B4167" w:rsidP="008B4167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>Executive Technical</w:t>
      </w:r>
    </w:p>
    <w:p w14:paraId="1392D4B4" w14:textId="7CDC7F91" w:rsidR="008B4167" w:rsidRPr="00B54D53" w:rsidRDefault="008B4167" w:rsidP="00B54D53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Parag Bansal</w:t>
      </w:r>
    </w:p>
    <w:p w14:paraId="7718B594" w14:textId="75C7A8A9" w:rsidR="008B4167" w:rsidRPr="00B54D53" w:rsidRDefault="008B4167" w:rsidP="00B54D53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Bhoomi Shakya</w:t>
      </w:r>
    </w:p>
    <w:p w14:paraId="246285B3" w14:textId="63E96FC4" w:rsidR="008B4167" w:rsidRPr="008035CE" w:rsidRDefault="008B4167" w:rsidP="008B4167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lastRenderedPageBreak/>
        <w:t>Executive Graphics &amp; Design</w:t>
      </w:r>
    </w:p>
    <w:p w14:paraId="60335772" w14:textId="6B3CF476" w:rsidR="008B4167" w:rsidRPr="008B4167" w:rsidRDefault="008B4167" w:rsidP="008B4167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Aman Pandey</w:t>
      </w:r>
    </w:p>
    <w:p w14:paraId="6A27A312" w14:textId="0DA7CC99" w:rsidR="008B4167" w:rsidRDefault="008B4167" w:rsidP="008B4167">
      <w:pPr>
        <w:pStyle w:val="ListParagraph"/>
        <w:ind w:left="1440"/>
        <w:rPr>
          <w:sz w:val="32"/>
          <w:szCs w:val="32"/>
        </w:rPr>
      </w:pPr>
    </w:p>
    <w:p w14:paraId="71592FD3" w14:textId="0D7CB086" w:rsidR="008B4167" w:rsidRPr="008035CE" w:rsidRDefault="008B4167" w:rsidP="008B4167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>Executive Student Relations</w:t>
      </w:r>
    </w:p>
    <w:p w14:paraId="038CAC05" w14:textId="1058CD92" w:rsidR="008B4167" w:rsidRDefault="008B4167" w:rsidP="008B4167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Lakshya Porwal</w:t>
      </w:r>
    </w:p>
    <w:p w14:paraId="39D31A54" w14:textId="72A5DC82" w:rsidR="008B4167" w:rsidRDefault="008B4167" w:rsidP="008B4167">
      <w:pPr>
        <w:pStyle w:val="ListParagraph"/>
        <w:ind w:left="1440"/>
        <w:rPr>
          <w:sz w:val="32"/>
          <w:szCs w:val="32"/>
        </w:rPr>
      </w:pPr>
    </w:p>
    <w:p w14:paraId="600958D1" w14:textId="660C7437" w:rsidR="008B4167" w:rsidRPr="008035CE" w:rsidRDefault="008B4167" w:rsidP="008B4167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>Executive Event &amp; Logistics</w:t>
      </w:r>
    </w:p>
    <w:p w14:paraId="06D35E24" w14:textId="13DC2D83" w:rsidR="008B4167" w:rsidRDefault="008B4167" w:rsidP="008B4167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Navya Bhandari</w:t>
      </w:r>
    </w:p>
    <w:p w14:paraId="00CAAE99" w14:textId="4A062EC8" w:rsidR="00B54D53" w:rsidRDefault="00B54D53" w:rsidP="008B4167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Sarthak Saraswat</w:t>
      </w:r>
    </w:p>
    <w:p w14:paraId="6A3D9A8D" w14:textId="585F02A4" w:rsidR="00B54D53" w:rsidRDefault="00B54D53" w:rsidP="008B4167">
      <w:pPr>
        <w:pStyle w:val="ListParagraph"/>
        <w:ind w:left="1440"/>
        <w:rPr>
          <w:sz w:val="32"/>
          <w:szCs w:val="32"/>
        </w:rPr>
      </w:pPr>
    </w:p>
    <w:p w14:paraId="4FF52B3D" w14:textId="7E08DC51" w:rsidR="00B54D53" w:rsidRDefault="00B54D53" w:rsidP="00B54D53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Executive Media &amp; Publicity</w:t>
      </w:r>
    </w:p>
    <w:p w14:paraId="34F9128D" w14:textId="76BC5940" w:rsidR="00B54D53" w:rsidRPr="00B54D53" w:rsidRDefault="00B54D53" w:rsidP="00B54D53">
      <w:pPr>
        <w:pStyle w:val="ListParagraph"/>
        <w:ind w:left="1440"/>
        <w:rPr>
          <w:b/>
          <w:bCs/>
          <w:sz w:val="32"/>
          <w:szCs w:val="32"/>
        </w:rPr>
      </w:pPr>
      <w:r>
        <w:rPr>
          <w:sz w:val="32"/>
          <w:szCs w:val="32"/>
        </w:rPr>
        <w:t>Sonal Mittal</w:t>
      </w:r>
    </w:p>
    <w:p w14:paraId="78628E09" w14:textId="77EFF9E2" w:rsidR="008B4167" w:rsidRDefault="008B4167" w:rsidP="008B4167">
      <w:pPr>
        <w:pStyle w:val="ListParagraph"/>
        <w:ind w:left="1440"/>
        <w:rPr>
          <w:sz w:val="32"/>
          <w:szCs w:val="32"/>
        </w:rPr>
      </w:pPr>
    </w:p>
    <w:p w14:paraId="4C5254CD" w14:textId="7679D59C" w:rsidR="008B4167" w:rsidRPr="008035CE" w:rsidRDefault="008B4167" w:rsidP="008B4167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>Executive Data &amp; Report Analysis</w:t>
      </w:r>
    </w:p>
    <w:p w14:paraId="3B04AE3E" w14:textId="24A56D27" w:rsidR="008B4167" w:rsidRDefault="008B4167" w:rsidP="008B4167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Lakshya Arya</w:t>
      </w:r>
    </w:p>
    <w:p w14:paraId="79592CE2" w14:textId="6D1BD163" w:rsidR="008B4167" w:rsidRDefault="008B4167" w:rsidP="008B4167">
      <w:pPr>
        <w:pStyle w:val="ListParagraph"/>
        <w:ind w:left="1440"/>
        <w:rPr>
          <w:sz w:val="32"/>
          <w:szCs w:val="32"/>
        </w:rPr>
      </w:pPr>
    </w:p>
    <w:p w14:paraId="5F3CA365" w14:textId="3FBA8DBE" w:rsidR="008B4167" w:rsidRPr="008035CE" w:rsidRDefault="008B4167" w:rsidP="008B4167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 w:rsidRPr="008035CE">
        <w:rPr>
          <w:b/>
          <w:bCs/>
          <w:sz w:val="32"/>
          <w:szCs w:val="32"/>
        </w:rPr>
        <w:t>Executive Content</w:t>
      </w:r>
    </w:p>
    <w:p w14:paraId="72DC96A6" w14:textId="1CC25442" w:rsidR="008B4167" w:rsidRDefault="008B4167" w:rsidP="008B4167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Saumya Srivastava</w:t>
      </w:r>
    </w:p>
    <w:p w14:paraId="3097F7E3" w14:textId="510D999A" w:rsidR="00B54D53" w:rsidRDefault="00B54D53" w:rsidP="008B4167">
      <w:pPr>
        <w:pStyle w:val="ListParagraph"/>
        <w:ind w:left="1440"/>
        <w:rPr>
          <w:sz w:val="32"/>
          <w:szCs w:val="32"/>
        </w:rPr>
      </w:pPr>
    </w:p>
    <w:p w14:paraId="11CA967E" w14:textId="6BD31504" w:rsidR="00B54D53" w:rsidRDefault="00B54D53" w:rsidP="00B54D53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lphas – V1</w:t>
      </w:r>
    </w:p>
    <w:p w14:paraId="1BDA34F7" w14:textId="3000F35F" w:rsidR="00B54D53" w:rsidRDefault="00B54D53" w:rsidP="00B54D53">
      <w:pPr>
        <w:pStyle w:val="ListParagraph"/>
        <w:ind w:left="1440"/>
        <w:rPr>
          <w:sz w:val="32"/>
          <w:szCs w:val="32"/>
        </w:rPr>
      </w:pPr>
      <w:proofErr w:type="spellStart"/>
      <w:r>
        <w:rPr>
          <w:sz w:val="32"/>
          <w:szCs w:val="32"/>
        </w:rPr>
        <w:t>Animesh</w:t>
      </w:r>
      <w:proofErr w:type="spellEnd"/>
      <w:r>
        <w:rPr>
          <w:sz w:val="32"/>
          <w:szCs w:val="32"/>
        </w:rPr>
        <w:t xml:space="preserve"> Gautam</w:t>
      </w:r>
    </w:p>
    <w:p w14:paraId="25336B37" w14:textId="1889D46B" w:rsidR="00B54D53" w:rsidRDefault="00B54D53" w:rsidP="00B54D53">
      <w:pPr>
        <w:pStyle w:val="ListParagraph"/>
        <w:ind w:left="1440"/>
        <w:rPr>
          <w:sz w:val="32"/>
          <w:szCs w:val="32"/>
        </w:rPr>
      </w:pPr>
      <w:proofErr w:type="spellStart"/>
      <w:r>
        <w:rPr>
          <w:sz w:val="32"/>
          <w:szCs w:val="32"/>
        </w:rPr>
        <w:t>Anshu</w:t>
      </w:r>
      <w:proofErr w:type="spellEnd"/>
      <w:r>
        <w:rPr>
          <w:sz w:val="32"/>
          <w:szCs w:val="32"/>
        </w:rPr>
        <w:t xml:space="preserve"> Raj</w:t>
      </w:r>
      <w:r>
        <w:rPr>
          <w:sz w:val="32"/>
          <w:szCs w:val="32"/>
        </w:rPr>
        <w:tab/>
        <w:t xml:space="preserve"> </w:t>
      </w:r>
    </w:p>
    <w:p w14:paraId="6E84639A" w14:textId="14EA67DF" w:rsidR="00B54D53" w:rsidRDefault="00B54D53" w:rsidP="00B54D53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Atul Kumar</w:t>
      </w:r>
    </w:p>
    <w:p w14:paraId="795FA39D" w14:textId="6C233C2D" w:rsidR="00B54D53" w:rsidRDefault="00B54D53" w:rsidP="00B54D53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Divyansh Sharma</w:t>
      </w:r>
    </w:p>
    <w:p w14:paraId="505D610C" w14:textId="1305184C" w:rsidR="00B54D53" w:rsidRDefault="00B54D53" w:rsidP="00B54D53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Nitish Kumar</w:t>
      </w:r>
    </w:p>
    <w:p w14:paraId="5E818D5E" w14:textId="175E9A5E" w:rsidR="00B54D53" w:rsidRDefault="00B54D53" w:rsidP="00B54D53">
      <w:pPr>
        <w:pStyle w:val="ListParagraph"/>
        <w:ind w:left="1440"/>
        <w:rPr>
          <w:sz w:val="32"/>
          <w:szCs w:val="32"/>
        </w:rPr>
      </w:pPr>
      <w:proofErr w:type="spellStart"/>
      <w:r>
        <w:rPr>
          <w:sz w:val="32"/>
          <w:szCs w:val="32"/>
        </w:rPr>
        <w:t>Parth</w:t>
      </w:r>
      <w:proofErr w:type="spellEnd"/>
      <w:r>
        <w:rPr>
          <w:sz w:val="32"/>
          <w:szCs w:val="32"/>
        </w:rPr>
        <w:tab/>
        <w:t xml:space="preserve"> Mittal</w:t>
      </w:r>
    </w:p>
    <w:p w14:paraId="0CA683B6" w14:textId="5A31649D" w:rsidR="00B54D53" w:rsidRDefault="00B54D53" w:rsidP="00B54D53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Pritam Kumar Singh</w:t>
      </w:r>
    </w:p>
    <w:p w14:paraId="5B03A6D9" w14:textId="2E8B7BF8" w:rsidR="00B54D53" w:rsidRDefault="00B54D53" w:rsidP="00B54D53">
      <w:pPr>
        <w:pStyle w:val="ListParagraph"/>
        <w:ind w:left="1440"/>
        <w:rPr>
          <w:sz w:val="32"/>
          <w:szCs w:val="32"/>
        </w:rPr>
      </w:pPr>
      <w:proofErr w:type="spellStart"/>
      <w:r>
        <w:rPr>
          <w:sz w:val="32"/>
          <w:szCs w:val="32"/>
        </w:rPr>
        <w:t>Shivam</w:t>
      </w:r>
      <w:proofErr w:type="spellEnd"/>
      <w:r>
        <w:rPr>
          <w:sz w:val="32"/>
          <w:szCs w:val="32"/>
        </w:rPr>
        <w:t xml:space="preserve"> Gupta</w:t>
      </w:r>
    </w:p>
    <w:p w14:paraId="1FBAD631" w14:textId="74464F14" w:rsidR="00B54D53" w:rsidRDefault="00B54D53" w:rsidP="00B54D53">
      <w:pPr>
        <w:pStyle w:val="ListParagraph"/>
        <w:ind w:left="1440"/>
        <w:rPr>
          <w:sz w:val="32"/>
          <w:szCs w:val="32"/>
        </w:rPr>
      </w:pPr>
      <w:r>
        <w:rPr>
          <w:sz w:val="32"/>
          <w:szCs w:val="32"/>
        </w:rPr>
        <w:t>Sneha Agarwal</w:t>
      </w:r>
    </w:p>
    <w:p w14:paraId="764CE7A9" w14:textId="26A2BCF6" w:rsidR="00B54D53" w:rsidRPr="00B54D53" w:rsidRDefault="00B54D53" w:rsidP="00B54D53">
      <w:pPr>
        <w:pStyle w:val="ListParagraph"/>
        <w:ind w:left="1440"/>
        <w:rPr>
          <w:sz w:val="32"/>
          <w:szCs w:val="32"/>
        </w:rPr>
      </w:pPr>
      <w:proofErr w:type="spellStart"/>
      <w:r>
        <w:rPr>
          <w:sz w:val="32"/>
          <w:szCs w:val="32"/>
        </w:rPr>
        <w:t>Vansh</w:t>
      </w:r>
      <w:proofErr w:type="spellEnd"/>
      <w:r>
        <w:rPr>
          <w:sz w:val="32"/>
          <w:szCs w:val="32"/>
        </w:rPr>
        <w:t xml:space="preserve"> Tyagi</w:t>
      </w:r>
    </w:p>
    <w:sectPr w:rsidR="00B54D53" w:rsidRPr="00B54D5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8A2D2" w14:textId="77777777" w:rsidR="00B54D53" w:rsidRDefault="00B54D53" w:rsidP="00B54D53">
      <w:pPr>
        <w:spacing w:after="0" w:line="240" w:lineRule="auto"/>
      </w:pPr>
      <w:r>
        <w:separator/>
      </w:r>
    </w:p>
  </w:endnote>
  <w:endnote w:type="continuationSeparator" w:id="0">
    <w:p w14:paraId="3963C5ED" w14:textId="77777777" w:rsidR="00B54D53" w:rsidRDefault="00B54D53" w:rsidP="00B54D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C8FDA" w14:textId="77777777" w:rsidR="00B54D53" w:rsidRDefault="00B54D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2B678" w14:textId="77777777" w:rsidR="00B54D53" w:rsidRDefault="00B54D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93A78" w14:textId="77777777" w:rsidR="00B54D53" w:rsidRDefault="00B54D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29883B" w14:textId="77777777" w:rsidR="00B54D53" w:rsidRDefault="00B54D53" w:rsidP="00B54D53">
      <w:pPr>
        <w:spacing w:after="0" w:line="240" w:lineRule="auto"/>
      </w:pPr>
      <w:r>
        <w:separator/>
      </w:r>
    </w:p>
  </w:footnote>
  <w:footnote w:type="continuationSeparator" w:id="0">
    <w:p w14:paraId="3122D34B" w14:textId="77777777" w:rsidR="00B54D53" w:rsidRDefault="00B54D53" w:rsidP="00B54D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807DB" w14:textId="592A4E9C" w:rsidR="00B54D53" w:rsidRDefault="00934CB7">
    <w:pPr>
      <w:pStyle w:val="Header"/>
    </w:pPr>
    <w:r>
      <w:rPr>
        <w:noProof/>
      </w:rPr>
      <w:pict w14:anchorId="4716AD4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4911594" o:spid="_x0000_s2050" type="#_x0000_t75" style="position:absolute;margin-left:0;margin-top:0;width:451.05pt;height:451.05pt;z-index:-251657216;mso-position-horizontal:center;mso-position-horizontal-relative:margin;mso-position-vertical:center;mso-position-vertical-relative:margin" o:allowincell="f">
          <v:imagedata r:id="rId1" o:title="WhiteBG_DedSec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A1602" w14:textId="4C02919A" w:rsidR="00B54D53" w:rsidRDefault="00934CB7">
    <w:pPr>
      <w:pStyle w:val="Header"/>
    </w:pPr>
    <w:r>
      <w:rPr>
        <w:noProof/>
      </w:rPr>
      <w:pict w14:anchorId="199890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4911595" o:spid="_x0000_s2051" type="#_x0000_t75" style="position:absolute;margin-left:0;margin-top:0;width:451.05pt;height:451.05pt;z-index:-251656192;mso-position-horizontal:center;mso-position-horizontal-relative:margin;mso-position-vertical:center;mso-position-vertical-relative:margin" o:allowincell="f">
          <v:imagedata r:id="rId1" o:title="WhiteBG_DedSec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914D28" w14:textId="4CD4B9CD" w:rsidR="00B54D53" w:rsidRDefault="00934CB7">
    <w:pPr>
      <w:pStyle w:val="Header"/>
    </w:pPr>
    <w:r>
      <w:rPr>
        <w:noProof/>
      </w:rPr>
      <w:pict w14:anchorId="17E8CDC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424911593" o:spid="_x0000_s2049" type="#_x0000_t75" style="position:absolute;margin-left:0;margin-top:0;width:451.05pt;height:451.05pt;z-index:-251658240;mso-position-horizontal:center;mso-position-horizontal-relative:margin;mso-position-vertical:center;mso-position-vertical-relative:margin" o:allowincell="f">
          <v:imagedata r:id="rId1" o:title="WhiteBG_DedSec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68776A"/>
    <w:multiLevelType w:val="hybridMultilevel"/>
    <w:tmpl w:val="9CB8DD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8984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MDI1tjA2tTAyMDZV0lEKTi0uzszPAykwqgUAsNe4RCwAAAA="/>
  </w:docVars>
  <w:rsids>
    <w:rsidRoot w:val="00D4774D"/>
    <w:rsid w:val="00445112"/>
    <w:rsid w:val="008035CE"/>
    <w:rsid w:val="008B4167"/>
    <w:rsid w:val="00934CB7"/>
    <w:rsid w:val="00AA6B40"/>
    <w:rsid w:val="00B54D53"/>
    <w:rsid w:val="00D4774D"/>
    <w:rsid w:val="00D72789"/>
    <w:rsid w:val="00D73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CFEDF57"/>
  <w15:chartTrackingRefBased/>
  <w15:docId w15:val="{0C46F609-3A87-4030-A033-4B6A43CB5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774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54D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4D53"/>
  </w:style>
  <w:style w:type="paragraph" w:styleId="Footer">
    <w:name w:val="footer"/>
    <w:basedOn w:val="Normal"/>
    <w:link w:val="FooterChar"/>
    <w:uiPriority w:val="99"/>
    <w:unhideWhenUsed/>
    <w:rsid w:val="00B54D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4D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al Kulshrestha</dc:creator>
  <cp:keywords/>
  <dc:description/>
  <cp:lastModifiedBy>Sujal Kulshrestha</cp:lastModifiedBy>
  <cp:revision>2</cp:revision>
  <dcterms:created xsi:type="dcterms:W3CDTF">2022-12-04T05:26:00Z</dcterms:created>
  <dcterms:modified xsi:type="dcterms:W3CDTF">2022-12-04T05:26:00Z</dcterms:modified>
</cp:coreProperties>
</file>